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b039b5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b039b51-c931-11eb-a85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Ow7DMAxDiV5A978lb+Dq0UWXLgWkIUYbxBkImb9E52dZj3omqexTfeO7eel3/ftMDdQ/l6t8spniqXqBqcpmA6+nEnBbeJy12VuZ7zDWMRRu8Iek37WgL0tM2CJfD035E2KALO6neGozx3hCEY/1aDRFXeCwzlhfYtaXTp1yNzwv7tPHz2R8rIc7av03qmDDoV8YLmeFP4/PSyxuONh6rEfkuMg9Zc37Km2K/2LGcd5ulX6KxnP/KVWfi5B4Ib8cOs1SRGXMH02g+M+hc6xHhEhV1cJ8MFhxYc94FvhLqeDkiqEX+rnovcxa2nh/hMTU/kb/gRbyGmzn/dsvjg5aLH1W9EAGapC22Zjv3Mh5oa/ySXAud1B5Nr4PcAw9aI/z8ezv3Te5Q2RDxOb26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make calls in Grand Junction, CO. Also internet website and</w:t>
      </w:r>
      <w:r>
        <w:t xml:space="preserve"> </w:t>
      </w:r>
      <w:r>
        <w:t xml:space="preserve">customer service lines are not working. Can we get an ETR please.</w:t>
      </w:r>
    </w:p>
    <w:bookmarkStart w:id="25" w:name="lmjcclb2-jun-09-2021-0833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33 pm</w:t>
        </w:r>
      </w:hyperlink>
    </w:p>
    <w:p>
      <w:pPr>
        <w:pStyle w:val="FirstParagraph"/>
      </w:pPr>
      <w:r>
        <w:t xml:space="preserve">Think they took the Money and Ran 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b039b51-c931-11eb-a85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b039b51-c931-11eb-a857-040140774501" TargetMode="External" /><Relationship Type="http://schemas.openxmlformats.org/officeDocument/2006/relationships/hyperlink" Id="rId24" Target="https://my.remarkbox.com/f85b4eeb-fb53-11ea-865d-040140774501#739a08aa-c983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b039b51-c931-11eb-a857-040140774501" TargetMode="External" /><Relationship Type="http://schemas.openxmlformats.org/officeDocument/2006/relationships/hyperlink" Id="rId24" Target="https://my.remarkbox.com/f85b4eeb-fb53-11ea-865d-040140774501#739a08aa-c983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b039b51</dc:title>
  <dc:creator/>
  <cp:keywords/>
  <dcterms:created xsi:type="dcterms:W3CDTF">2026-05-03T10:49:53Z</dcterms:created>
  <dcterms:modified xsi:type="dcterms:W3CDTF">2026-05-03T1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